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09C617" w14:textId="6B2B2594" w:rsidR="3AEF39DD" w:rsidRPr="00680717" w:rsidRDefault="7A3070FA" w:rsidP="00680717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152A4B4B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152A4B4B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152A4B4B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152A4B4B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152A4B4B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152A4B4B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152A4B4B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152A4B4B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152A4B4B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152A4B4B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152A4B4B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152A4B4B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152A4B4B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152A4B4B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152A4B4B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152A4B4B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152A4B4B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7A61495A" w:rsidR="002433DC" w:rsidRPr="004A12DC" w:rsidRDefault="00916B2F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F04BB" w:rsidRPr="004A12DC" w14:paraId="7DBD46A9" w14:textId="77777777" w:rsidTr="152A4B4B">
        <w:tc>
          <w:tcPr>
            <w:tcW w:w="456" w:type="dxa"/>
            <w:shd w:val="clear" w:color="auto" w:fill="FFFFFF" w:themeFill="background1"/>
            <w:vAlign w:val="center"/>
          </w:tcPr>
          <w:p w14:paraId="31046013" w14:textId="614CB695" w:rsidR="00EF04BB" w:rsidRPr="00EF04BB" w:rsidRDefault="00EF04BB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9а</w:t>
            </w:r>
          </w:p>
        </w:tc>
        <w:tc>
          <w:tcPr>
            <w:tcW w:w="7910" w:type="dxa"/>
          </w:tcPr>
          <w:p w14:paraId="0FE6742D" w14:textId="2BDD3766" w:rsidR="00EF04BB" w:rsidRPr="004A12DC" w:rsidRDefault="00EF04BB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9</w:t>
            </w:r>
          </w:p>
        </w:tc>
        <w:tc>
          <w:tcPr>
            <w:tcW w:w="984" w:type="dxa"/>
          </w:tcPr>
          <w:p w14:paraId="17038977" w14:textId="77777777" w:rsidR="00EF04BB" w:rsidRPr="004A12DC" w:rsidRDefault="00EF04BB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0147FFA7" w14:textId="77777777" w:rsidR="003F4A9D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C1998AE" w14:textId="77777777" w:rsidR="00916B2F" w:rsidRPr="00916B2F" w:rsidRDefault="00916B2F" w:rsidP="00916B2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7D214F9C" w14:textId="77777777" w:rsidR="00D73693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152646A" w14:textId="77777777" w:rsidR="00916B2F" w:rsidRPr="00916B2F" w:rsidRDefault="00916B2F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71EFD1FD" w14:textId="6F9454B5" w:rsidR="00D170C3" w:rsidRPr="00680717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en-US"/>
        </w:rPr>
      </w:pPr>
      <w:bookmarkStart w:id="2" w:name="_GoBack"/>
      <w:bookmarkEnd w:id="2"/>
    </w:p>
    <w:sectPr w:rsidR="00D170C3" w:rsidRPr="00680717" w:rsidSect="00680717">
      <w:headerReference w:type="default" r:id="rId12"/>
      <w:footerReference w:type="default" r:id="rId13"/>
      <w:pgSz w:w="12240" w:h="15840"/>
      <w:pgMar w:top="1002" w:right="1440" w:bottom="142" w:left="1440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3993D0" w14:textId="77777777" w:rsidR="00411E1A" w:rsidRDefault="00411E1A" w:rsidP="008A6F6C">
      <w:pPr>
        <w:spacing w:after="0" w:line="240" w:lineRule="auto"/>
      </w:pPr>
      <w:r>
        <w:separator/>
      </w:r>
    </w:p>
  </w:endnote>
  <w:endnote w:type="continuationSeparator" w:id="0">
    <w:p w14:paraId="583E1A85" w14:textId="77777777" w:rsidR="00411E1A" w:rsidRDefault="00411E1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30A4B1" w14:textId="77777777" w:rsidR="00411E1A" w:rsidRDefault="00411E1A" w:rsidP="008A6F6C">
      <w:pPr>
        <w:spacing w:after="0" w:line="240" w:lineRule="auto"/>
      </w:pPr>
      <w:r>
        <w:separator/>
      </w:r>
    </w:p>
  </w:footnote>
  <w:footnote w:type="continuationSeparator" w:id="0">
    <w:p w14:paraId="4314B3A4" w14:textId="77777777" w:rsidR="00411E1A" w:rsidRDefault="00411E1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6CF80C" w14:textId="62BAE848" w:rsidR="007A7CFF" w:rsidRPr="007A7CFF" w:rsidRDefault="007A7CFF" w:rsidP="007A7CFF">
    <w:pPr>
      <w:tabs>
        <w:tab w:val="center" w:pos="4536"/>
        <w:tab w:val="right" w:pos="9072"/>
      </w:tabs>
      <w:spacing w:after="0" w:line="240" w:lineRule="auto"/>
      <w:rPr>
        <w:rFonts w:ascii="Times New Roman" w:eastAsia="Calibri" w:hAnsi="Times New Roman" w:cs="Times New Roman"/>
        <w:b/>
        <w:sz w:val="24"/>
        <w:szCs w:val="24"/>
        <w:lang w:val="en-US"/>
      </w:rPr>
    </w:pPr>
    <w:r w:rsidRPr="007A7CFF">
      <w:rPr>
        <w:rFonts w:ascii="Calibri" w:eastAsia="Calibri" w:hAnsi="Calibri" w:cs="Times New Roman"/>
        <w:noProof/>
        <w:lang w:val="sr-Latn-RS" w:eastAsia="sr-Latn-RS"/>
      </w:rPr>
      <w:drawing>
        <wp:inline distT="0" distB="0" distL="0" distR="0" wp14:anchorId="2B9D3199" wp14:editId="488474F3">
          <wp:extent cx="647700" cy="742950"/>
          <wp:effectExtent l="0" t="0" r="0" b="0"/>
          <wp:docPr id="1" name="Picture 1" descr="Description: grbKL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grbKL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eastAsia="Calibri" w:hAnsi="Times New Roman" w:cs="Times New Roman"/>
        <w:b/>
        <w:sz w:val="24"/>
        <w:szCs w:val="24"/>
        <w:lang w:val="en-US"/>
      </w:rPr>
      <w:t xml:space="preserve">       </w:t>
    </w:r>
    <w:r w:rsidRPr="007A7CFF">
      <w:rPr>
        <w:rFonts w:ascii="Times New Roman" w:eastAsia="Calibri" w:hAnsi="Times New Roman" w:cs="Times New Roman"/>
        <w:b/>
        <w:sz w:val="24"/>
        <w:szCs w:val="24"/>
        <w:lang w:val="sr-Cyrl-CS"/>
      </w:rPr>
      <w:t>Чиста енергија и енергетска ефикасности за грађане у Србији“</w:t>
    </w:r>
  </w:p>
  <w:p w14:paraId="4574C458" w14:textId="77777777" w:rsidR="007A7CFF" w:rsidRPr="007A7CFF" w:rsidRDefault="007A7CFF" w:rsidP="007A7CFF">
    <w:pP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Calibri" w:hAnsi="Times New Roman" w:cs="Times New Roman"/>
        <w:lang w:val="sr-Cyrl-RS"/>
      </w:rPr>
    </w:pPr>
    <w:r w:rsidRPr="007A7CFF">
      <w:rPr>
        <w:rFonts w:ascii="Times New Roman" w:eastAsia="Calibri" w:hAnsi="Times New Roman" w:cs="Times New Roman"/>
        <w:lang w:val="sr-Cyrl-RS"/>
      </w:rPr>
      <w:t>КЛАДОВО 2024.</w:t>
    </w:r>
  </w:p>
  <w:p w14:paraId="6E7B4603" w14:textId="79C67B16" w:rsidR="004A12DC" w:rsidRPr="007A7CFF" w:rsidRDefault="004A12DC" w:rsidP="007A7CF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569C6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3F749E"/>
    <w:rsid w:val="00411E1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1733F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80717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A7CFF"/>
    <w:rsid w:val="007D02A2"/>
    <w:rsid w:val="007D0D51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16B2F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1525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767F6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04BB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041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B02610-13A3-46F5-AB44-9A09E7AA71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03150D-6CD9-439E-ABC1-E3573517FD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rko Gavrilovic</cp:lastModifiedBy>
  <cp:revision>13</cp:revision>
  <cp:lastPrinted>2024-08-15T08:49:00Z</cp:lastPrinted>
  <dcterms:created xsi:type="dcterms:W3CDTF">2024-05-27T11:40:00Z</dcterms:created>
  <dcterms:modified xsi:type="dcterms:W3CDTF">2024-08-15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